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82B56" w14:textId="3B3600FA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20"/>
          <w:szCs w:val="20"/>
          <w:lang w:eastAsia="tr-TR"/>
        </w:rPr>
        <w:t>Felsefe Bölümü 2024 Performans Göstergeleri:</w:t>
      </w:r>
    </w:p>
    <w:p w14:paraId="69552608" w14:textId="77777777" w:rsid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b/>
          <w:i/>
          <w:color w:val="333333"/>
          <w:sz w:val="20"/>
          <w:szCs w:val="20"/>
          <w:lang w:eastAsia="tr-TR"/>
        </w:rPr>
      </w:pPr>
    </w:p>
    <w:p w14:paraId="70B68078" w14:textId="0CF3356C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i/>
          <w:color w:val="333333"/>
          <w:sz w:val="20"/>
          <w:szCs w:val="20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i/>
          <w:color w:val="333333"/>
          <w:sz w:val="20"/>
          <w:szCs w:val="20"/>
          <w:lang w:eastAsia="tr-TR"/>
        </w:rPr>
        <w:t xml:space="preserve">Tablo 14. </w:t>
      </w:r>
      <w:r w:rsidRPr="00082969">
        <w:rPr>
          <w:rFonts w:ascii="Times New Roman" w:eastAsia="Times New Roman" w:hAnsi="Times New Roman" w:cs="Times New Roman"/>
          <w:i/>
          <w:color w:val="333333"/>
          <w:sz w:val="20"/>
          <w:szCs w:val="20"/>
          <w:lang w:eastAsia="tr-TR"/>
        </w:rPr>
        <w:t>Birim Stratejik Plan Örneği: Felsefe Bölümünün (2024-2028 Yılları Arasını Kapsayan) Stratejik Planı</w:t>
      </w:r>
      <w:r w:rsidRPr="00082969">
        <w:rPr>
          <w:rFonts w:ascii="Calibri" w:eastAsia="Calibri" w:hAnsi="Calibri" w:cs="Calibri"/>
          <w:noProof/>
          <w:lang w:eastAsia="tr-TR"/>
        </w:rPr>
        <mc:AlternateContent>
          <mc:Choice Requires="wpg">
            <w:drawing>
              <wp:anchor distT="0" distB="0" distL="0" distR="0" simplePos="0" relativeHeight="251659264" behindDoc="1" locked="0" layoutInCell="1" hidden="0" allowOverlap="1" wp14:anchorId="064A26E5" wp14:editId="65C2C328">
                <wp:simplePos x="0" y="0"/>
                <wp:positionH relativeFrom="column">
                  <wp:posOffset>-12699</wp:posOffset>
                </wp:positionH>
                <wp:positionV relativeFrom="paragraph">
                  <wp:posOffset>0</wp:posOffset>
                </wp:positionV>
                <wp:extent cx="5980176" cy="545592"/>
                <wp:effectExtent l="0" t="0" r="0" b="0"/>
                <wp:wrapNone/>
                <wp:docPr id="2916" name="Group 29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545592"/>
                          <a:chOff x="2355900" y="3507200"/>
                          <a:chExt cx="5980200" cy="54560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2355912" y="3507204"/>
                            <a:ext cx="5980176" cy="545592"/>
                            <a:chOff x="0" y="0"/>
                            <a:chExt cx="5980176" cy="545592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5980175" cy="545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202214" w14:textId="77777777" w:rsidR="00082969" w:rsidRDefault="00082969" w:rsidP="0008296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5" name="Freeform: Shape 55"/>
                          <wps:cNvSpPr/>
                          <wps:spPr>
                            <a:xfrm>
                              <a:off x="0" y="0"/>
                              <a:ext cx="5980176" cy="24384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243840" extrusionOk="0">
                                  <a:moveTo>
                                    <a:pt x="0" y="24384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5980176" y="243840"/>
                                  </a:lnTo>
                                  <a:lnTo>
                                    <a:pt x="0" y="243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6" name="Freeform: Shape 56"/>
                          <wps:cNvSpPr/>
                          <wps:spPr>
                            <a:xfrm>
                              <a:off x="0" y="243840"/>
                              <a:ext cx="5980176" cy="15240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152400" extrusionOk="0">
                                  <a:moveTo>
                                    <a:pt x="0" y="15240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5980176" y="152400"/>
                                  </a:lnTo>
                                  <a:lnTo>
                                    <a:pt x="0" y="152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7" name="Freeform: Shape 57"/>
                          <wps:cNvSpPr/>
                          <wps:spPr>
                            <a:xfrm>
                              <a:off x="0" y="396240"/>
                              <a:ext cx="5980176" cy="14935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0176" h="149352" extrusionOk="0">
                                  <a:moveTo>
                                    <a:pt x="0" y="0"/>
                                  </a:moveTo>
                                  <a:lnTo>
                                    <a:pt x="0" y="149352"/>
                                  </a:lnTo>
                                  <a:lnTo>
                                    <a:pt x="5980176" y="149352"/>
                                  </a:lnTo>
                                  <a:lnTo>
                                    <a:pt x="5980176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64A26E5" id="Group 2916" o:spid="_x0000_s1026" style="position:absolute;margin-left:-1pt;margin-top:0;width:470.9pt;height:42.95pt;z-index:-251657216;mso-wrap-distance-left:0;mso-wrap-distance-right:0" coordorigin="23559,35072" coordsize="59802,5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">
                <v:group id="Group 53" o:spid="_x0000_s1027" style="position:absolute;left:23559;top:35072;width:59801;height:5455" coordsize="59801,5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59801;height:54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zJg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3gaQ63L/EHyOIKAAD//wMAUEsBAi0AFAAGAAgAAAAhANvh9svuAAAAhQEAABMAAAAAAAAAAAAA&#10;AAAAAAAAAFtDb250ZW50X1R5cGVzXS54bWxQSwECLQAUAAYACAAAACEAWvQsW78AAAAVAQAACwAA&#10;AAAAAAAAAAAAAAAfAQAAX3JlbHMvLnJlbHNQSwECLQAUAAYACAAAACEAvjcyY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6202214" w14:textId="77777777" w:rsidR="00082969" w:rsidRDefault="00082969" w:rsidP="0008296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Freeform: Shape 55" o:spid="_x0000_s1029" style="position:absolute;width:59801;height:2438;visibility:visible;mso-wrap-style:square;v-text-anchor:middle" coordsize="5980176,243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" path="m,243840l,,5980176,r,243840l,243840xe" stroked="f">
                    <v:path arrowok="t" o:extrusionok="f"/>
                  </v:shape>
                  <v:shape id="Freeform: Shape 56" o:spid="_x0000_s1030" style="position:absolute;top:2438;width:59801;height:1524;visibility:visible;mso-wrap-style:square;v-text-anchor:middle" coordsize="5980176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" path="m,152400l,,5980176,r,152400l,152400xe" stroked="f">
                    <v:path arrowok="t" o:extrusionok="f"/>
                  </v:shape>
                  <v:shape id="Freeform: Shape 57" o:spid="_x0000_s1031" style="position:absolute;top:3962;width:59801;height:1493;visibility:visible;mso-wrap-style:square;v-text-anchor:middle" coordsize="5980176,14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" path="m,l,149352r5980176,l5980176,,,xe" stroked="f">
                    <v:path arrowok="t" o:extrusionok="f"/>
                  </v:shape>
                </v:group>
              </v:group>
            </w:pict>
          </mc:Fallback>
        </mc:AlternateContent>
      </w:r>
    </w:p>
    <w:p w14:paraId="246B6EB0" w14:textId="77777777" w:rsidR="00082969" w:rsidRPr="00082969" w:rsidRDefault="00082969" w:rsidP="00082969">
      <w:pPr>
        <w:spacing w:after="18" w:line="276" w:lineRule="auto"/>
        <w:rPr>
          <w:rFonts w:ascii="Times New Roman" w:eastAsia="Times New Roman" w:hAnsi="Times New Roman" w:cs="Times New Roman"/>
          <w:sz w:val="14"/>
          <w:szCs w:val="14"/>
          <w:lang w:eastAsia="tr-TR"/>
        </w:rPr>
      </w:pPr>
    </w:p>
    <w:p w14:paraId="4882096A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1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Nitelikli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bilimsel, girişimci ve yenilikçi araştırma çalışmaları ile  ulusal ve uluslararası düzeyde katma değer oluşturmak. </w:t>
      </w:r>
    </w:p>
    <w:p w14:paraId="3FAFF92E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1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imsel girişimci ve aynı zamanda yenilikçi çalışmaların geliştirilmesi</w:t>
      </w:r>
    </w:p>
    <w:p w14:paraId="5CF73319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imsel çalışmalara ev sahipliği yapmak</w:t>
      </w:r>
    </w:p>
    <w:p w14:paraId="12703AAC" w14:textId="77777777" w:rsidR="00082969" w:rsidRPr="00082969" w:rsidRDefault="00082969" w:rsidP="00082969">
      <w:pPr>
        <w:widowControl w:val="0"/>
        <w:spacing w:before="5"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Girişimcilik ve yenilikçilik üzerine eğitim faaliyetleri yapmak</w:t>
      </w:r>
    </w:p>
    <w:p w14:paraId="7687A43C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1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lana ilişkin nitelikli ve özgün yayınlar yapmak</w:t>
      </w:r>
    </w:p>
    <w:p w14:paraId="4CB48423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43E13BF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0F64AAEA" w14:textId="77777777" w:rsidTr="00523782">
        <w:trPr>
          <w:trHeight w:val="414"/>
        </w:trPr>
        <w:tc>
          <w:tcPr>
            <w:tcW w:w="3135" w:type="dxa"/>
          </w:tcPr>
          <w:p w14:paraId="1C8868D8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0" w:name="_heading=h.1ci93xb" w:colFirst="0" w:colLast="0"/>
            <w:bookmarkEnd w:id="0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382AF3D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2DA7DD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731A740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58E2F37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2024</w:t>
            </w:r>
          </w:p>
          <w:p w14:paraId="15A3B1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3CD9F6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42697A1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637E140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76D44A6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937522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6A5731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2E19AA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29B610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8B36E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26A2CC4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4E83F7A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37C12B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08A3E3D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268FA3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6054BA0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2D7227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1E8529DA" w14:textId="77777777" w:rsidTr="00523782">
        <w:trPr>
          <w:trHeight w:val="321"/>
        </w:trPr>
        <w:tc>
          <w:tcPr>
            <w:tcW w:w="3135" w:type="dxa"/>
          </w:tcPr>
          <w:p w14:paraId="23FD8031" w14:textId="77777777" w:rsidR="00082969" w:rsidRPr="00082969" w:rsidRDefault="00082969" w:rsidP="00082969">
            <w:pPr>
              <w:widowControl w:val="0"/>
              <w:spacing w:after="0" w:line="276" w:lineRule="auto"/>
              <w:ind w:right="-43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al ve uluslararası kongre, sempozyum, çalıştay sayısı</w:t>
            </w:r>
          </w:p>
          <w:p w14:paraId="4F2B9F95" w14:textId="77777777" w:rsidR="00082969" w:rsidRPr="00082969" w:rsidRDefault="00082969" w:rsidP="00082969">
            <w:pPr>
              <w:spacing w:after="0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3" w:type="dxa"/>
          </w:tcPr>
          <w:p w14:paraId="5795F16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2E5B6AFE" w14:textId="21D053CF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042452F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008E91A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876DD6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0317BC0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0959CE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70" w:type="dxa"/>
          </w:tcPr>
          <w:p w14:paraId="46B2336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D69BD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1C91C02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370FCD08" w14:textId="77777777" w:rsidTr="00523782">
        <w:trPr>
          <w:trHeight w:val="308"/>
        </w:trPr>
        <w:tc>
          <w:tcPr>
            <w:tcW w:w="3135" w:type="dxa"/>
          </w:tcPr>
          <w:p w14:paraId="75A364F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Yurtiçi destekli proje sayısı</w:t>
            </w:r>
          </w:p>
          <w:p w14:paraId="186435BD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76E528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3E60C7BB" w14:textId="502BEFA2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21DB1D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6E10961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D5B575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04333E4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CE8620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3A04E67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90ACA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5E17186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33512CFD" w14:textId="77777777" w:rsidTr="00523782">
        <w:trPr>
          <w:trHeight w:val="308"/>
        </w:trPr>
        <w:tc>
          <w:tcPr>
            <w:tcW w:w="3135" w:type="dxa"/>
          </w:tcPr>
          <w:p w14:paraId="74398CC9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Yurtdışı destekli proje sayısı</w:t>
            </w:r>
          </w:p>
          <w:p w14:paraId="5EDAF5E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118749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723C8363" w14:textId="409505F9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6896D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31339C1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3F8B64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1775FF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4E0BAB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70" w:type="dxa"/>
          </w:tcPr>
          <w:p w14:paraId="5C68F6F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1D864A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259A80F0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13CF6404" w14:textId="77777777" w:rsidTr="00523782">
        <w:trPr>
          <w:trHeight w:val="308"/>
        </w:trPr>
        <w:tc>
          <w:tcPr>
            <w:tcW w:w="3135" w:type="dxa"/>
          </w:tcPr>
          <w:p w14:paraId="4C37A96C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0E6B60F7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al makale sayısı</w:t>
            </w:r>
          </w:p>
          <w:p w14:paraId="4873973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57C9DE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68C3667C" w14:textId="63DD7D2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2B3F97A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41A913F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E6FDD1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7480DC6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E94EFC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02BE94C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45DA18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770B9E9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A7B08DD" w14:textId="77777777" w:rsidTr="00523782">
        <w:trPr>
          <w:trHeight w:val="308"/>
        </w:trPr>
        <w:tc>
          <w:tcPr>
            <w:tcW w:w="3135" w:type="dxa"/>
          </w:tcPr>
          <w:p w14:paraId="163CB59D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320FF87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Uluslararası makale sayısı</w:t>
            </w:r>
          </w:p>
          <w:p w14:paraId="29BAC791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D86C83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2" w:type="dxa"/>
          </w:tcPr>
          <w:p w14:paraId="36BBA4D9" w14:textId="3012FF6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57AFDB9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3" w:type="dxa"/>
          </w:tcPr>
          <w:p w14:paraId="108829F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2BFAB9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2" w:type="dxa"/>
          </w:tcPr>
          <w:p w14:paraId="1E26DA8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39983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570" w:type="dxa"/>
          </w:tcPr>
          <w:p w14:paraId="43556F0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F924B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69" w:type="dxa"/>
          </w:tcPr>
          <w:p w14:paraId="6A661D3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0D0FF03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8AEF4E5" w14:textId="77777777" w:rsidR="002169FC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0DBF4C3" w14:textId="709F3CC0" w:rsidR="002169FC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</w:p>
    <w:p w14:paraId="27EA7A20" w14:textId="424860F2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E8D8F80" w14:textId="710FBEC3" w:rsid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1.1.1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="00726A1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Y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rütülmekte olan dış kaynaklı (TÜBİTAK vb) Öğretim</w:t>
      </w:r>
      <w:r w:rsidR="00726A12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yesi Projesi Sayısı</w:t>
      </w:r>
    </w:p>
    <w:p w14:paraId="0416251F" w14:textId="77777777" w:rsidR="00726A12" w:rsidRPr="00726A12" w:rsidRDefault="00726A12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5000" w:type="pct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ook w:val="04A0" w:firstRow="1" w:lastRow="0" w:firstColumn="1" w:lastColumn="0" w:noHBand="0" w:noVBand="1"/>
      </w:tblPr>
      <w:tblGrid>
        <w:gridCol w:w="6709"/>
        <w:gridCol w:w="3221"/>
      </w:tblGrid>
      <w:tr w:rsidR="00C64780" w:rsidRPr="00C64780" w14:paraId="73865773" w14:textId="77777777" w:rsidTr="00523782">
        <w:trPr>
          <w:trHeight w:val="378"/>
        </w:trPr>
        <w:tc>
          <w:tcPr>
            <w:tcW w:w="3378" w:type="pct"/>
            <w:vAlign w:val="center"/>
          </w:tcPr>
          <w:p w14:paraId="57C6FF75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 xml:space="preserve">TÜBİTAK </w:t>
            </w:r>
          </w:p>
          <w:p w14:paraId="0843232B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ARDEB 1001- Bilimsel ve Teknolojik Araştırma Projelerini Destekleme Programı-"Cumhuriyetin 100 Yılında Felsefede Kadınlar: Yükseköğretimdeki Felsefe Eğitim ve Araştırma Çalışmalarında Kadınların Varlığının Değerlendirilmesi"</w:t>
            </w:r>
          </w:p>
        </w:tc>
        <w:tc>
          <w:tcPr>
            <w:tcW w:w="1622" w:type="pct"/>
            <w:vAlign w:val="center"/>
          </w:tcPr>
          <w:p w14:paraId="12A8DF2C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r. Öğr. Üyesi Özgür UÇAR (Araştırmacı)</w:t>
            </w:r>
          </w:p>
        </w:tc>
      </w:tr>
      <w:tr w:rsidR="00C64780" w:rsidRPr="00C64780" w14:paraId="0C3D9F19" w14:textId="77777777" w:rsidTr="00523782">
        <w:trPr>
          <w:trHeight w:val="378"/>
        </w:trPr>
        <w:tc>
          <w:tcPr>
            <w:tcW w:w="3378" w:type="pct"/>
            <w:vAlign w:val="center"/>
          </w:tcPr>
          <w:p w14:paraId="03D5C706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Aydınlanmanın İçsel Açmazları ve Kant Felsefesi</w:t>
            </w:r>
          </w:p>
          <w:p w14:paraId="3B40E88D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(Yükseköğretim Kurumları Destekli Proje)</w:t>
            </w:r>
          </w:p>
        </w:tc>
        <w:tc>
          <w:tcPr>
            <w:tcW w:w="1622" w:type="pct"/>
            <w:vAlign w:val="center"/>
          </w:tcPr>
          <w:p w14:paraId="44264BFA" w14:textId="77777777" w:rsidR="00C64780" w:rsidRPr="00C64780" w:rsidRDefault="00C64780" w:rsidP="00C64780">
            <w:pPr>
              <w:spacing w:after="0" w:line="276" w:lineRule="auto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C64780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r. Öğr. Üyesi Övünç CENGİZ (Yürütücü)</w:t>
            </w:r>
          </w:p>
        </w:tc>
      </w:tr>
    </w:tbl>
    <w:p w14:paraId="6DBC08FE" w14:textId="61B1EA63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179CA62" w14:textId="77777777" w:rsidR="00C64780" w:rsidRDefault="00C64780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F931037" w14:textId="70DC8122" w:rsid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PG 1.2.4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luslararası bildiri sayısı</w:t>
      </w:r>
    </w:p>
    <w:p w14:paraId="5652D87B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7E1E054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oç. Dr. Fatih ÖZGÖKMAN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  <w:t xml:space="preserve">Bildiri </w:t>
      </w:r>
    </w:p>
    <w:p w14:paraId="6F67C1E4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diri Adı: Dawkins’in Evrim Modelinde Unuttuğu Akıllı Tasarımcı</w:t>
      </w:r>
    </w:p>
    <w:p w14:paraId="7A863DB0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ongre Adı: 14. Uluslararası Akademik Araştırmalar Kongresi (ICAR)</w:t>
      </w:r>
    </w:p>
    <w:p w14:paraId="0AF97E81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ildiri Tarihi: 14-15 Ekim 2024</w:t>
      </w:r>
    </w:p>
    <w:p w14:paraId="2076CE31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Sempozyum Özet Kitabı: Editör: Dr. Öğr. Üyesi Hanife Göker, Asos Yayınevi, 1.baskı.</w:t>
      </w:r>
    </w:p>
    <w:p w14:paraId="08D0F18A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</w:p>
    <w:p w14:paraId="52CEF666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vünç CENGİZ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  <w:t>Kitap Bölümü</w:t>
      </w:r>
    </w:p>
    <w:p w14:paraId="68CF9AE4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ölüm Adı: “ERKEN DÖNEM MODERN FELSEFEDE TÖZ KAVRAMI”</w:t>
      </w:r>
    </w:p>
    <w:p w14:paraId="7F7615FC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itap Adı: “Sosyal ve Beşerî Bilimlerde Uluslararası Akademik Çalışmalar”</w:t>
      </w:r>
    </w:p>
    <w:p w14:paraId="703659BB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Yayınevi ve Basım tarihi: “Serüven Yayınevi", 2024 Haziran</w:t>
      </w:r>
    </w:p>
    <w:p w14:paraId="701D5E6E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1BC99C6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b/>
          <w:color w:val="333333"/>
          <w:sz w:val="18"/>
          <w:szCs w:val="18"/>
          <w:u w:val="single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>Dr. Öğr. Üyesi Özgür UÇAR</w:t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u w:val="single"/>
          <w:lang w:eastAsia="tr-TR"/>
        </w:rPr>
        <w:tab/>
      </w: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ab/>
        <w:t>Kitap Bölümü</w:t>
      </w:r>
    </w:p>
    <w:p w14:paraId="2B64057E" w14:textId="77777777" w:rsidR="00C64780" w:rsidRPr="00C64780" w:rsidRDefault="00C64780" w:rsidP="00C64780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C64780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çar, Ö. (2024) İnsan merkezcilik bağlamında iklim krizini anlamak. C. A. Cengiz ve E. Cengiz (Ed.). İklim Krizine Felsefeyle Bakmak içinde. S. 231-258. Ankara: Nobel Yayınevi.</w:t>
      </w:r>
    </w:p>
    <w:p w14:paraId="00238EBA" w14:textId="77777777" w:rsidR="002169FC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780017E" w14:textId="01499D48" w:rsidR="002169FC" w:rsidRPr="00082969" w:rsidRDefault="002169FC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2169FC" w:rsidRPr="00082969">
          <w:pgSz w:w="12240" w:h="15840"/>
          <w:pgMar w:top="1134" w:right="850" w:bottom="0" w:left="1440" w:header="0" w:footer="0" w:gutter="0"/>
          <w:cols w:space="708"/>
        </w:sectPr>
      </w:pPr>
    </w:p>
    <w:p w14:paraId="44C6147E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  <w:sectPr w:rsidR="00082969" w:rsidRPr="00082969">
          <w:type w:val="continuous"/>
          <w:pgSz w:w="12240" w:h="15840"/>
          <w:pgMar w:top="1134" w:right="850" w:bottom="0" w:left="1440" w:header="0" w:footer="0" w:gutter="0"/>
          <w:cols w:num="5" w:space="708" w:equalWidth="0">
            <w:col w:w="1770" w:space="275"/>
            <w:col w:w="1770" w:space="275"/>
            <w:col w:w="1770" w:space="275"/>
            <w:col w:w="1770" w:space="275"/>
            <w:col w:w="1770" w:space="0"/>
          </w:cols>
        </w:sectPr>
      </w:pPr>
    </w:p>
    <w:p w14:paraId="7E0CF7D1" w14:textId="77777777" w:rsidR="00082969" w:rsidRPr="00082969" w:rsidRDefault="00082969" w:rsidP="00082969">
      <w:pPr>
        <w:widowControl w:val="0"/>
        <w:spacing w:after="0" w:line="276" w:lineRule="auto"/>
        <w:ind w:right="2805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lastRenderedPageBreak/>
        <w:t xml:space="preserve">STRATEJİK AMAÇ 2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Eğitim ve öğretim faaliyetlerinin niteliğini sürdürülebilir olarak artırmak 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2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Eğitim-öğretim faaliyetlerinin geliştirilmesi ve kalitesinin artırılması</w:t>
      </w:r>
    </w:p>
    <w:p w14:paraId="528C0928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Ulusal ve uluslararası eğitim programlarıyla koordinasyon sağlamak 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Eğitim-öğretim planına farklı alanlardan ders ve uygulamalar koymak</w:t>
      </w:r>
    </w:p>
    <w:p w14:paraId="614823AA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2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Uygulamalı eğitim ve mesleki yeterlilik alanında ders ve staj uygulamasını geliştirmek</w:t>
      </w:r>
    </w:p>
    <w:p w14:paraId="278D0C52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91E7E47" w14:textId="77777777" w:rsidR="00082969" w:rsidRPr="00082969" w:rsidRDefault="00082969" w:rsidP="00082969">
      <w:pPr>
        <w:widowControl w:val="0"/>
        <w:spacing w:after="0" w:line="276" w:lineRule="auto"/>
        <w:ind w:right="3919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5785C9C3" w14:textId="77777777" w:rsidTr="00523782">
        <w:trPr>
          <w:trHeight w:val="414"/>
        </w:trPr>
        <w:tc>
          <w:tcPr>
            <w:tcW w:w="3135" w:type="dxa"/>
          </w:tcPr>
          <w:p w14:paraId="51DF577D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1" w:name="_heading=h.3whwml4" w:colFirst="0" w:colLast="0"/>
            <w:bookmarkEnd w:id="1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002C2D4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9D0DE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1CE5238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1D8FB32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024</w:t>
            </w:r>
          </w:p>
          <w:p w14:paraId="2CD7B35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B</w:t>
            </w:r>
          </w:p>
        </w:tc>
        <w:tc>
          <w:tcPr>
            <w:tcW w:w="713" w:type="dxa"/>
          </w:tcPr>
          <w:p w14:paraId="6A0897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6695DF3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1EA2649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56F962C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38500E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724B9E1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59FC311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3AF438A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62EAE8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07E9F93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360A5E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46E155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4D99C50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F275F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4474603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3F9BCFF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2431A61E" w14:textId="77777777" w:rsidTr="00523782">
        <w:trPr>
          <w:trHeight w:val="321"/>
        </w:trPr>
        <w:tc>
          <w:tcPr>
            <w:tcW w:w="3135" w:type="dxa"/>
          </w:tcPr>
          <w:p w14:paraId="429A1CED" w14:textId="77777777" w:rsidR="00082969" w:rsidRPr="00082969" w:rsidRDefault="00082969" w:rsidP="00082969">
            <w:pPr>
              <w:widowControl w:val="0"/>
              <w:spacing w:after="0" w:line="276" w:lineRule="auto"/>
              <w:ind w:right="-4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bookmarkStart w:id="2" w:name="_heading=h.2bn6wsx" w:colFirst="0" w:colLast="0"/>
            <w:bookmarkEnd w:id="2"/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Erasmus, Mevlana, Farabi’den faydalanan öğrenci sayısı</w:t>
            </w:r>
          </w:p>
        </w:tc>
        <w:tc>
          <w:tcPr>
            <w:tcW w:w="713" w:type="dxa"/>
          </w:tcPr>
          <w:p w14:paraId="2D5476D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1C5F8ED7" w14:textId="1EFD510B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8F7903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6C63899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1A1F4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7D2F430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92C194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570" w:type="dxa"/>
          </w:tcPr>
          <w:p w14:paraId="4BD34ED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484DDA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669" w:type="dxa"/>
          </w:tcPr>
          <w:p w14:paraId="78385569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2D0138C1" w14:textId="77777777" w:rsidTr="00523782">
        <w:trPr>
          <w:trHeight w:val="308"/>
        </w:trPr>
        <w:tc>
          <w:tcPr>
            <w:tcW w:w="3135" w:type="dxa"/>
          </w:tcPr>
          <w:p w14:paraId="1FBE81E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Oryantasyon eğitim sayısı</w:t>
            </w:r>
          </w:p>
        </w:tc>
        <w:tc>
          <w:tcPr>
            <w:tcW w:w="713" w:type="dxa"/>
          </w:tcPr>
          <w:p w14:paraId="6A8931F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2C4E7E10" w14:textId="771ACA5D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5A47018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112907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03C88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5D3A94D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B6D979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265C286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887075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2F32054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6EFD8CF" w14:textId="77777777" w:rsidTr="00523782">
        <w:trPr>
          <w:trHeight w:val="308"/>
        </w:trPr>
        <w:tc>
          <w:tcPr>
            <w:tcW w:w="3135" w:type="dxa"/>
          </w:tcPr>
          <w:p w14:paraId="22EB144A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Ders dışı sosyal faaliyet</w:t>
            </w:r>
          </w:p>
        </w:tc>
        <w:tc>
          <w:tcPr>
            <w:tcW w:w="713" w:type="dxa"/>
          </w:tcPr>
          <w:p w14:paraId="2F761BF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611CD98E" w14:textId="59D25AE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3" w:type="dxa"/>
          </w:tcPr>
          <w:p w14:paraId="2AD3073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CC8684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F5628F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176E61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094AB3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627918D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ABB1B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572238F4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F73E8BF" w14:textId="77777777" w:rsidTr="00523782">
        <w:trPr>
          <w:trHeight w:val="308"/>
        </w:trPr>
        <w:tc>
          <w:tcPr>
            <w:tcW w:w="3135" w:type="dxa"/>
          </w:tcPr>
          <w:p w14:paraId="4A5D53D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Eğitici seminer sayısı</w:t>
            </w:r>
          </w:p>
        </w:tc>
        <w:tc>
          <w:tcPr>
            <w:tcW w:w="713" w:type="dxa"/>
          </w:tcPr>
          <w:p w14:paraId="796551D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3F027C6D" w14:textId="75F6395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5D6C46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1DCEF6B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27DC781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2" w:type="dxa"/>
          </w:tcPr>
          <w:p w14:paraId="4FF701F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2140A4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65DADE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88BEC6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69" w:type="dxa"/>
          </w:tcPr>
          <w:p w14:paraId="4AF9E28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7A3E06B" w14:textId="77777777" w:rsidTr="00523782">
        <w:trPr>
          <w:trHeight w:val="308"/>
        </w:trPr>
        <w:tc>
          <w:tcPr>
            <w:tcW w:w="3135" w:type="dxa"/>
          </w:tcPr>
          <w:p w14:paraId="4CB4DED2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steğe bağlı staj yapan öğrenci sayısı</w:t>
            </w:r>
          </w:p>
        </w:tc>
        <w:tc>
          <w:tcPr>
            <w:tcW w:w="713" w:type="dxa"/>
          </w:tcPr>
          <w:p w14:paraId="51D50CC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755937F7" w14:textId="0202AE41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7AC4E59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6EA9544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1133A6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2" w:type="dxa"/>
          </w:tcPr>
          <w:p w14:paraId="09B5539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C53D82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079797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D913DB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27FAB2A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44E55478" w14:textId="0167F898" w:rsidR="00F73B05" w:rsidRDefault="00F73B05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CB8922C" w14:textId="299829E8" w:rsidR="00F73B05" w:rsidRDefault="00F73B05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</w:p>
    <w:p w14:paraId="4D8C825F" w14:textId="22724F3B" w:rsidR="00F73B05" w:rsidRDefault="00F73B05" w:rsidP="00082969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34DA80A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1.1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Öğretim elemanı başına düşen öğrenci sayısı</w:t>
      </w:r>
    </w:p>
    <w:tbl>
      <w:tblPr>
        <w:tblW w:w="5000" w:type="pct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459"/>
        <w:gridCol w:w="5471"/>
      </w:tblGrid>
      <w:tr w:rsidR="00F73B05" w:rsidRPr="00F73B05" w14:paraId="2DB8B0DD" w14:textId="77777777" w:rsidTr="00523782">
        <w:trPr>
          <w:trHeight w:val="692"/>
        </w:trPr>
        <w:tc>
          <w:tcPr>
            <w:tcW w:w="2245" w:type="pct"/>
            <w:shd w:val="clear" w:color="auto" w:fill="4F81BD"/>
            <w:noWrap/>
            <w:vAlign w:val="center"/>
            <w:hideMark/>
          </w:tcPr>
          <w:p w14:paraId="653460C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  <w:tc>
          <w:tcPr>
            <w:tcW w:w="2755" w:type="pct"/>
            <w:shd w:val="clear" w:color="auto" w:fill="4F81BD"/>
            <w:noWrap/>
            <w:vAlign w:val="center"/>
            <w:hideMark/>
          </w:tcPr>
          <w:p w14:paraId="257251C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bookmarkStart w:id="3" w:name="_Toc415663007"/>
            <w:bookmarkStart w:id="4" w:name="_Toc415663775"/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Öğretim Elemanı Başına Düşen  Öğrenci  Sayısı</w:t>
            </w:r>
            <w:bookmarkEnd w:id="3"/>
            <w:bookmarkEnd w:id="4"/>
          </w:p>
        </w:tc>
      </w:tr>
      <w:tr w:rsidR="00F73B05" w:rsidRPr="00F73B05" w14:paraId="7414B3DD" w14:textId="77777777" w:rsidTr="00523782">
        <w:trPr>
          <w:trHeight w:val="489"/>
        </w:trPr>
        <w:tc>
          <w:tcPr>
            <w:tcW w:w="2245" w:type="pct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  <w:noWrap/>
            <w:vAlign w:val="center"/>
            <w:hideMark/>
          </w:tcPr>
          <w:p w14:paraId="2165D92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755" w:type="pct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noWrap/>
            <w:vAlign w:val="center"/>
            <w:hideMark/>
          </w:tcPr>
          <w:p w14:paraId="5B47FF2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119/5= 23,8</w:t>
            </w:r>
          </w:p>
        </w:tc>
      </w:tr>
    </w:tbl>
    <w:p w14:paraId="59451BAC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B436F06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1.2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Paydaş görüşleri ile güncellenen derslerin sayısı</w:t>
      </w:r>
    </w:p>
    <w:p w14:paraId="75071557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İç ve Dış paydaşlarımızla "Öğretim Planı Değerlendirme Toplantısı" gerçekleştirildi.</w:t>
      </w:r>
    </w:p>
    <w:p w14:paraId="2BCA947B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Kanıt ve link: </w:t>
      </w:r>
      <w:hyperlink r:id="rId5" w:history="1">
        <w:r w:rsidRPr="00F73B05">
          <w:rPr>
            <w:rStyle w:val="Hyperlink"/>
            <w:rFonts w:ascii="Times New Roman" w:eastAsia="Times New Roman" w:hAnsi="Times New Roman" w:cs="Times New Roman"/>
            <w:b/>
            <w:sz w:val="18"/>
            <w:szCs w:val="18"/>
            <w:lang w:eastAsia="tr-TR"/>
          </w:rPr>
          <w:t>https://felsefe.fef.comu.edu.tr/arsiv/haberler/ic-ve-dis-paydaslarimizla-ogretim-plani-degerlendi-r116.html</w:t>
        </w:r>
      </w:hyperlink>
    </w:p>
    <w:p w14:paraId="15AEFF7D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</w:p>
    <w:p w14:paraId="758C18DA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</w:p>
    <w:p w14:paraId="1AA2571D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1.4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Çift Anadal/Yandal protokollerinden faydalanan öğrenci sayısı</w:t>
      </w:r>
    </w:p>
    <w:p w14:paraId="60F4A702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4B7EFC4" w14:textId="1AABBDF0" w:rsid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Yandal ve </w:t>
      </w:r>
      <w:r w:rsidR="00C23186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ift Anadal Programları için protokol önerilerimiz hazırlandı. </w:t>
      </w:r>
      <w:bookmarkStart w:id="5" w:name="_GoBack"/>
      <w:bookmarkEnd w:id="5"/>
    </w:p>
    <w:p w14:paraId="3A91D5D5" w14:textId="77777777" w:rsidR="00726A12" w:rsidRPr="00F73B05" w:rsidRDefault="00726A12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0" w:type="auto"/>
        <w:tblInd w:w="1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3"/>
        <w:gridCol w:w="4533"/>
      </w:tblGrid>
      <w:tr w:rsidR="00F73B05" w:rsidRPr="00F73B05" w14:paraId="28E7D6A9" w14:textId="77777777" w:rsidTr="00523782">
        <w:trPr>
          <w:trHeight w:val="306"/>
        </w:trPr>
        <w:tc>
          <w:tcPr>
            <w:tcW w:w="9066" w:type="dxa"/>
            <w:gridSpan w:val="2"/>
          </w:tcPr>
          <w:p w14:paraId="3F75E53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İnsan ve Toplum Bilimleri Fakültesi</w:t>
            </w:r>
          </w:p>
        </w:tc>
      </w:tr>
      <w:tr w:rsidR="00F73B05" w:rsidRPr="00F73B05" w14:paraId="118AC6C9" w14:textId="77777777" w:rsidTr="00523782">
        <w:trPr>
          <w:trHeight w:val="304"/>
        </w:trPr>
        <w:tc>
          <w:tcPr>
            <w:tcW w:w="9066" w:type="dxa"/>
            <w:gridSpan w:val="2"/>
          </w:tcPr>
          <w:p w14:paraId="6122DD2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</w:tr>
      <w:tr w:rsidR="00F73B05" w:rsidRPr="00F73B05" w14:paraId="41DD5550" w14:textId="77777777" w:rsidTr="00523782">
        <w:trPr>
          <w:trHeight w:val="306"/>
        </w:trPr>
        <w:tc>
          <w:tcPr>
            <w:tcW w:w="4533" w:type="dxa"/>
          </w:tcPr>
          <w:p w14:paraId="13F8C78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Çift Anadal programına alacağı bölümler</w:t>
            </w:r>
          </w:p>
        </w:tc>
        <w:tc>
          <w:tcPr>
            <w:tcW w:w="4533" w:type="dxa"/>
          </w:tcPr>
          <w:p w14:paraId="4A0BCDA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Yan Dal programına alacağı bölümler</w:t>
            </w:r>
          </w:p>
        </w:tc>
      </w:tr>
      <w:tr w:rsidR="00F73B05" w:rsidRPr="00F73B05" w14:paraId="32E1FFC9" w14:textId="77777777" w:rsidTr="00523782">
        <w:trPr>
          <w:trHeight w:val="289"/>
        </w:trPr>
        <w:tc>
          <w:tcPr>
            <w:tcW w:w="4533" w:type="dxa"/>
            <w:tcBorders>
              <w:bottom w:val="nil"/>
            </w:tcBorders>
          </w:tcPr>
          <w:p w14:paraId="631EA92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osyoloji</w:t>
            </w:r>
          </w:p>
        </w:tc>
        <w:tc>
          <w:tcPr>
            <w:tcW w:w="4533" w:type="dxa"/>
            <w:tcBorders>
              <w:bottom w:val="nil"/>
            </w:tcBorders>
          </w:tcPr>
          <w:p w14:paraId="2A4BA41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Batı Dilleri ve Edebiyatları</w:t>
            </w:r>
          </w:p>
        </w:tc>
      </w:tr>
      <w:tr w:rsidR="00F73B05" w:rsidRPr="00F73B05" w14:paraId="1F2A5D4B" w14:textId="77777777" w:rsidTr="00523782">
        <w:trPr>
          <w:trHeight w:val="275"/>
        </w:trPr>
        <w:tc>
          <w:tcPr>
            <w:tcW w:w="4533" w:type="dxa"/>
            <w:tcBorders>
              <w:top w:val="nil"/>
              <w:bottom w:val="nil"/>
            </w:tcBorders>
          </w:tcPr>
          <w:p w14:paraId="231E93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6700A79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Coğrafya</w:t>
            </w:r>
          </w:p>
        </w:tc>
      </w:tr>
      <w:tr w:rsidR="00F73B05" w:rsidRPr="00F73B05" w14:paraId="58597E87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3749CF6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25A57A8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Arkeoloji</w:t>
            </w:r>
          </w:p>
        </w:tc>
      </w:tr>
      <w:tr w:rsidR="00F73B05" w:rsidRPr="00F73B05" w14:paraId="2130493D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7C57EEC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54717F5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Psikoloji</w:t>
            </w:r>
          </w:p>
        </w:tc>
      </w:tr>
      <w:tr w:rsidR="00F73B05" w:rsidRPr="00F73B05" w14:paraId="614D1558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547667F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5D7EB75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anat Tarihi</w:t>
            </w:r>
          </w:p>
        </w:tc>
      </w:tr>
      <w:tr w:rsidR="00F73B05" w:rsidRPr="00F73B05" w14:paraId="0912E2C9" w14:textId="77777777" w:rsidTr="00523782">
        <w:trPr>
          <w:trHeight w:val="276"/>
        </w:trPr>
        <w:tc>
          <w:tcPr>
            <w:tcW w:w="4533" w:type="dxa"/>
            <w:tcBorders>
              <w:top w:val="nil"/>
              <w:bottom w:val="nil"/>
            </w:tcBorders>
          </w:tcPr>
          <w:p w14:paraId="6538B16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4AFA8D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Sosyoloji</w:t>
            </w:r>
          </w:p>
        </w:tc>
      </w:tr>
      <w:tr w:rsidR="00F73B05" w:rsidRPr="00F73B05" w14:paraId="3B1B1A69" w14:textId="77777777" w:rsidTr="00523782">
        <w:trPr>
          <w:trHeight w:val="275"/>
        </w:trPr>
        <w:tc>
          <w:tcPr>
            <w:tcW w:w="4533" w:type="dxa"/>
            <w:tcBorders>
              <w:top w:val="nil"/>
              <w:bottom w:val="nil"/>
            </w:tcBorders>
          </w:tcPr>
          <w:p w14:paraId="3492DB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bottom w:val="nil"/>
            </w:tcBorders>
          </w:tcPr>
          <w:p w14:paraId="00FB13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Tarih</w:t>
            </w:r>
          </w:p>
        </w:tc>
      </w:tr>
      <w:tr w:rsidR="00F73B05" w:rsidRPr="00F73B05" w14:paraId="3B6AA308" w14:textId="77777777" w:rsidTr="00523782">
        <w:trPr>
          <w:trHeight w:val="293"/>
        </w:trPr>
        <w:tc>
          <w:tcPr>
            <w:tcW w:w="4533" w:type="dxa"/>
            <w:tcBorders>
              <w:top w:val="nil"/>
            </w:tcBorders>
          </w:tcPr>
          <w:p w14:paraId="19D0F40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</w:tcBorders>
          </w:tcPr>
          <w:p w14:paraId="002F8E1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-Türk Dili ve Edebiyatı</w:t>
            </w:r>
          </w:p>
        </w:tc>
      </w:tr>
      <w:tr w:rsidR="00F73B05" w:rsidRPr="00F73B05" w14:paraId="6D0C82D0" w14:textId="77777777" w:rsidTr="00523782">
        <w:trPr>
          <w:trHeight w:val="527"/>
        </w:trPr>
        <w:tc>
          <w:tcPr>
            <w:tcW w:w="4533" w:type="dxa"/>
          </w:tcPr>
          <w:p w14:paraId="04FD36D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 xml:space="preserve">Kontenjan: </w:t>
            </w:r>
          </w:p>
        </w:tc>
        <w:tc>
          <w:tcPr>
            <w:tcW w:w="4533" w:type="dxa"/>
          </w:tcPr>
          <w:p w14:paraId="012E6CB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 xml:space="preserve">Kontenjan: </w:t>
            </w:r>
          </w:p>
        </w:tc>
      </w:tr>
    </w:tbl>
    <w:p w14:paraId="22E1BA35" w14:textId="77777777" w:rsidR="00F73B05" w:rsidRDefault="00F73B05" w:rsidP="00F73B05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CE3ED37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6A46E35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849ADC9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628DC937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1B9817B4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7AA2B25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DBF0399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862D288" w14:textId="77777777" w:rsidR="00726A12" w:rsidRDefault="00726A12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DE5F5A2" w14:textId="03F9FCC5" w:rsidR="00F73B05" w:rsidRDefault="00F73B05" w:rsidP="00726A12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Yandal öğretim programımız hazırlandı.</w:t>
      </w:r>
    </w:p>
    <w:p w14:paraId="38776628" w14:textId="77777777" w:rsidR="00F73B05" w:rsidRPr="00F73B05" w:rsidRDefault="00F73B05" w:rsidP="00F73B05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tbl>
      <w:tblPr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2555"/>
        <w:gridCol w:w="1367"/>
        <w:gridCol w:w="1289"/>
        <w:gridCol w:w="1390"/>
        <w:gridCol w:w="810"/>
        <w:gridCol w:w="1330"/>
        <w:gridCol w:w="898"/>
      </w:tblGrid>
      <w:tr w:rsidR="00F73B05" w:rsidRPr="00F73B05" w14:paraId="46F19C88" w14:textId="77777777" w:rsidTr="00523782">
        <w:tc>
          <w:tcPr>
            <w:tcW w:w="10915" w:type="dxa"/>
            <w:gridSpan w:val="8"/>
          </w:tcPr>
          <w:p w14:paraId="5A0D2FDA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İnsan ve Toplum Bilimleri Fakültesi</w:t>
            </w:r>
          </w:p>
        </w:tc>
      </w:tr>
      <w:tr w:rsidR="00F73B05" w:rsidRPr="00F73B05" w14:paraId="5AFB6261" w14:textId="77777777" w:rsidTr="00523782">
        <w:tc>
          <w:tcPr>
            <w:tcW w:w="10915" w:type="dxa"/>
            <w:gridSpan w:val="8"/>
          </w:tcPr>
          <w:p w14:paraId="3E0EDB2F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Felsefe Bölümü</w:t>
            </w:r>
          </w:p>
        </w:tc>
      </w:tr>
      <w:tr w:rsidR="00F73B05" w:rsidRPr="00F73B05" w14:paraId="2B0F8730" w14:textId="77777777" w:rsidTr="00523782">
        <w:tc>
          <w:tcPr>
            <w:tcW w:w="10915" w:type="dxa"/>
            <w:gridSpan w:val="8"/>
          </w:tcPr>
          <w:p w14:paraId="78FA07F0" w14:textId="77777777" w:rsidR="00F73B05" w:rsidRPr="00F73B05" w:rsidRDefault="00F73B05" w:rsidP="00726A12">
            <w:pPr>
              <w:widowControl w:val="0"/>
              <w:spacing w:after="0" w:line="276" w:lineRule="auto"/>
              <w:ind w:left="191" w:right="-2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Yandal Öğretim Programı*</w:t>
            </w:r>
          </w:p>
        </w:tc>
      </w:tr>
      <w:tr w:rsidR="00F73B05" w:rsidRPr="00F73B05" w14:paraId="22BB439A" w14:textId="77777777" w:rsidTr="00523782">
        <w:tc>
          <w:tcPr>
            <w:tcW w:w="1276" w:type="dxa"/>
          </w:tcPr>
          <w:p w14:paraId="0DC1FF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Kodu</w:t>
            </w:r>
          </w:p>
        </w:tc>
        <w:tc>
          <w:tcPr>
            <w:tcW w:w="2555" w:type="dxa"/>
          </w:tcPr>
          <w:p w14:paraId="667F1A4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Adı</w:t>
            </w:r>
          </w:p>
        </w:tc>
        <w:tc>
          <w:tcPr>
            <w:tcW w:w="1367" w:type="dxa"/>
          </w:tcPr>
          <w:p w14:paraId="351F5E6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Ders Tipi</w:t>
            </w:r>
          </w:p>
        </w:tc>
        <w:tc>
          <w:tcPr>
            <w:tcW w:w="1289" w:type="dxa"/>
          </w:tcPr>
          <w:p w14:paraId="0F76262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Teorik</w:t>
            </w:r>
          </w:p>
        </w:tc>
        <w:tc>
          <w:tcPr>
            <w:tcW w:w="1390" w:type="dxa"/>
          </w:tcPr>
          <w:p w14:paraId="42A2ACF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Uygulama</w:t>
            </w:r>
          </w:p>
        </w:tc>
        <w:tc>
          <w:tcPr>
            <w:tcW w:w="810" w:type="dxa"/>
          </w:tcPr>
          <w:p w14:paraId="75D250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Lab.</w:t>
            </w:r>
          </w:p>
        </w:tc>
        <w:tc>
          <w:tcPr>
            <w:tcW w:w="1330" w:type="dxa"/>
          </w:tcPr>
          <w:p w14:paraId="2072B6D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Yerel Kredi</w:t>
            </w:r>
          </w:p>
        </w:tc>
        <w:tc>
          <w:tcPr>
            <w:tcW w:w="898" w:type="dxa"/>
          </w:tcPr>
          <w:p w14:paraId="6BDD455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AKTS</w:t>
            </w:r>
          </w:p>
        </w:tc>
      </w:tr>
      <w:tr w:rsidR="00F73B05" w:rsidRPr="00F73B05" w14:paraId="3D236CCD" w14:textId="77777777" w:rsidTr="00523782">
        <w:tc>
          <w:tcPr>
            <w:tcW w:w="10017" w:type="dxa"/>
            <w:gridSpan w:val="7"/>
            <w:shd w:val="clear" w:color="auto" w:fill="F2F2F2"/>
          </w:tcPr>
          <w:p w14:paraId="051D289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1.Yarıyıl</w:t>
            </w:r>
          </w:p>
        </w:tc>
        <w:tc>
          <w:tcPr>
            <w:tcW w:w="898" w:type="dxa"/>
            <w:shd w:val="clear" w:color="auto" w:fill="F2F2F2"/>
          </w:tcPr>
          <w:p w14:paraId="4AABD55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</w:p>
        </w:tc>
      </w:tr>
      <w:tr w:rsidR="00F73B05" w:rsidRPr="00F73B05" w14:paraId="18D8B01C" w14:textId="77777777" w:rsidTr="00523782">
        <w:tc>
          <w:tcPr>
            <w:tcW w:w="1276" w:type="dxa"/>
            <w:shd w:val="clear" w:color="auto" w:fill="auto"/>
          </w:tcPr>
          <w:p w14:paraId="1311CF4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1023</w:t>
            </w:r>
          </w:p>
        </w:tc>
        <w:tc>
          <w:tcPr>
            <w:tcW w:w="2555" w:type="dxa"/>
          </w:tcPr>
          <w:p w14:paraId="2D4A030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lkçağ Felsefe Tarihi I</w:t>
            </w:r>
          </w:p>
        </w:tc>
        <w:tc>
          <w:tcPr>
            <w:tcW w:w="1367" w:type="dxa"/>
          </w:tcPr>
          <w:p w14:paraId="0B63FA4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584D5C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240ADDC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4FEC1AD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2FCEF01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30DC91F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</w:tr>
      <w:tr w:rsidR="00F73B05" w:rsidRPr="00F73B05" w14:paraId="42E25EBB" w14:textId="77777777" w:rsidTr="00523782">
        <w:tc>
          <w:tcPr>
            <w:tcW w:w="10915" w:type="dxa"/>
            <w:gridSpan w:val="8"/>
            <w:shd w:val="clear" w:color="auto" w:fill="auto"/>
          </w:tcPr>
          <w:p w14:paraId="4BE8F3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2.Yarıyıl</w:t>
            </w:r>
          </w:p>
        </w:tc>
      </w:tr>
      <w:tr w:rsidR="00F73B05" w:rsidRPr="00F73B05" w14:paraId="28A5F12A" w14:textId="77777777" w:rsidTr="00523782">
        <w:tc>
          <w:tcPr>
            <w:tcW w:w="1276" w:type="dxa"/>
            <w:shd w:val="clear" w:color="auto" w:fill="auto"/>
          </w:tcPr>
          <w:p w14:paraId="0158F60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1022</w:t>
            </w:r>
          </w:p>
        </w:tc>
        <w:tc>
          <w:tcPr>
            <w:tcW w:w="2555" w:type="dxa"/>
          </w:tcPr>
          <w:p w14:paraId="4CE3A9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İlkçağ Felsefe Tarihi II</w:t>
            </w:r>
          </w:p>
        </w:tc>
        <w:tc>
          <w:tcPr>
            <w:tcW w:w="1367" w:type="dxa"/>
          </w:tcPr>
          <w:p w14:paraId="54F4664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F05495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48DBD01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3CA1C3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BA9C72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6B4A9E4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</w:tr>
      <w:tr w:rsidR="00F73B05" w:rsidRPr="00F73B05" w14:paraId="0B0EDB69" w14:textId="77777777" w:rsidTr="00523782">
        <w:tc>
          <w:tcPr>
            <w:tcW w:w="1276" w:type="dxa"/>
            <w:shd w:val="clear" w:color="auto" w:fill="auto"/>
          </w:tcPr>
          <w:p w14:paraId="0121B21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1024</w:t>
            </w:r>
          </w:p>
        </w:tc>
        <w:tc>
          <w:tcPr>
            <w:tcW w:w="2555" w:type="dxa"/>
          </w:tcPr>
          <w:p w14:paraId="04BA3A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Mantık I</w:t>
            </w:r>
          </w:p>
        </w:tc>
        <w:tc>
          <w:tcPr>
            <w:tcW w:w="1367" w:type="dxa"/>
          </w:tcPr>
          <w:p w14:paraId="776CD78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2594499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390" w:type="dxa"/>
          </w:tcPr>
          <w:p w14:paraId="44D7D24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26AB2FB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0520FE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898" w:type="dxa"/>
          </w:tcPr>
          <w:p w14:paraId="37386F3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3906C307" w14:textId="77777777" w:rsidTr="00523782">
        <w:tc>
          <w:tcPr>
            <w:tcW w:w="10915" w:type="dxa"/>
            <w:gridSpan w:val="8"/>
            <w:shd w:val="clear" w:color="auto" w:fill="auto"/>
          </w:tcPr>
          <w:p w14:paraId="540403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.Yarıyıl</w:t>
            </w:r>
          </w:p>
        </w:tc>
      </w:tr>
      <w:tr w:rsidR="00F73B05" w:rsidRPr="00F73B05" w14:paraId="68694073" w14:textId="77777777" w:rsidTr="00523782">
        <w:tc>
          <w:tcPr>
            <w:tcW w:w="1276" w:type="dxa"/>
            <w:shd w:val="clear" w:color="auto" w:fill="auto"/>
          </w:tcPr>
          <w:p w14:paraId="5374BD9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5</w:t>
            </w:r>
          </w:p>
        </w:tc>
        <w:tc>
          <w:tcPr>
            <w:tcW w:w="2555" w:type="dxa"/>
          </w:tcPr>
          <w:p w14:paraId="409AC9E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Varlık Felsefesi</w:t>
            </w:r>
          </w:p>
        </w:tc>
        <w:tc>
          <w:tcPr>
            <w:tcW w:w="1367" w:type="dxa"/>
          </w:tcPr>
          <w:p w14:paraId="0D3FD6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65146F1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5BF7DFD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4F52097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941674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7D23FB3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5D18C8CA" w14:textId="77777777" w:rsidTr="00523782">
        <w:tc>
          <w:tcPr>
            <w:tcW w:w="10915" w:type="dxa"/>
            <w:gridSpan w:val="8"/>
            <w:shd w:val="clear" w:color="auto" w:fill="auto"/>
          </w:tcPr>
          <w:p w14:paraId="28DA631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4.Yarıyıl</w:t>
            </w:r>
          </w:p>
        </w:tc>
      </w:tr>
      <w:tr w:rsidR="00F73B05" w:rsidRPr="00F73B05" w14:paraId="2E045E77" w14:textId="77777777" w:rsidTr="00523782">
        <w:tc>
          <w:tcPr>
            <w:tcW w:w="1276" w:type="dxa"/>
            <w:shd w:val="clear" w:color="auto" w:fill="auto"/>
          </w:tcPr>
          <w:p w14:paraId="1ADBE04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4</w:t>
            </w:r>
          </w:p>
        </w:tc>
        <w:tc>
          <w:tcPr>
            <w:tcW w:w="2555" w:type="dxa"/>
          </w:tcPr>
          <w:p w14:paraId="0036BC3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Bilgi Felsefesi</w:t>
            </w:r>
          </w:p>
        </w:tc>
        <w:tc>
          <w:tcPr>
            <w:tcW w:w="1367" w:type="dxa"/>
          </w:tcPr>
          <w:p w14:paraId="4EDE351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DA84B7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7C62EED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7A7272B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13A6EB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05A1DF6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1E24853A" w14:textId="77777777" w:rsidTr="00523782">
        <w:tc>
          <w:tcPr>
            <w:tcW w:w="1276" w:type="dxa"/>
            <w:shd w:val="clear" w:color="auto" w:fill="auto"/>
          </w:tcPr>
          <w:p w14:paraId="78A8D23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2006</w:t>
            </w:r>
          </w:p>
        </w:tc>
        <w:tc>
          <w:tcPr>
            <w:tcW w:w="2555" w:type="dxa"/>
          </w:tcPr>
          <w:p w14:paraId="7F95AA1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Bilim Tarihi</w:t>
            </w:r>
          </w:p>
        </w:tc>
        <w:tc>
          <w:tcPr>
            <w:tcW w:w="1367" w:type="dxa"/>
          </w:tcPr>
          <w:p w14:paraId="2BAC6A2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0718D5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6F47683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2176EA1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A0041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26DA420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CE41346" w14:textId="77777777" w:rsidTr="00523782">
        <w:tc>
          <w:tcPr>
            <w:tcW w:w="10915" w:type="dxa"/>
            <w:gridSpan w:val="8"/>
            <w:shd w:val="clear" w:color="auto" w:fill="auto"/>
          </w:tcPr>
          <w:p w14:paraId="7A17C4C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.Yarıyıl</w:t>
            </w:r>
          </w:p>
        </w:tc>
      </w:tr>
      <w:tr w:rsidR="00F73B05" w:rsidRPr="00F73B05" w14:paraId="49F4CC3A" w14:textId="77777777" w:rsidTr="00523782">
        <w:tc>
          <w:tcPr>
            <w:tcW w:w="1276" w:type="dxa"/>
            <w:shd w:val="clear" w:color="auto" w:fill="auto"/>
          </w:tcPr>
          <w:p w14:paraId="54C46BA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3</w:t>
            </w:r>
          </w:p>
        </w:tc>
        <w:tc>
          <w:tcPr>
            <w:tcW w:w="2555" w:type="dxa"/>
          </w:tcPr>
          <w:p w14:paraId="0E63A07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Siyaset Felsefesi</w:t>
            </w:r>
          </w:p>
        </w:tc>
        <w:tc>
          <w:tcPr>
            <w:tcW w:w="1367" w:type="dxa"/>
          </w:tcPr>
          <w:p w14:paraId="1F0EEBA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1A739FB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60C309D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55D7F8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5EF34D7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36F0AB9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8F4ADA4" w14:textId="77777777" w:rsidTr="00523782">
        <w:tc>
          <w:tcPr>
            <w:tcW w:w="1276" w:type="dxa"/>
            <w:shd w:val="clear" w:color="auto" w:fill="auto"/>
          </w:tcPr>
          <w:p w14:paraId="4F4BA24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1</w:t>
            </w:r>
          </w:p>
        </w:tc>
        <w:tc>
          <w:tcPr>
            <w:tcW w:w="2555" w:type="dxa"/>
          </w:tcPr>
          <w:p w14:paraId="239CD25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17. ve 18. Yüzyıl Felsefe Tarihi I</w:t>
            </w:r>
          </w:p>
        </w:tc>
        <w:tc>
          <w:tcPr>
            <w:tcW w:w="1367" w:type="dxa"/>
          </w:tcPr>
          <w:p w14:paraId="523DF99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2E9D199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5BEB290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6792628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5DA1B6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4B5AE44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398F30F4" w14:textId="77777777" w:rsidTr="00523782">
        <w:tc>
          <w:tcPr>
            <w:tcW w:w="10915" w:type="dxa"/>
            <w:gridSpan w:val="8"/>
            <w:shd w:val="clear" w:color="auto" w:fill="auto"/>
          </w:tcPr>
          <w:p w14:paraId="5DB666B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6.Yarıyıl</w:t>
            </w:r>
          </w:p>
        </w:tc>
      </w:tr>
      <w:tr w:rsidR="00F73B05" w:rsidRPr="00F73B05" w14:paraId="6B8E9077" w14:textId="77777777" w:rsidTr="00523782">
        <w:tc>
          <w:tcPr>
            <w:tcW w:w="1276" w:type="dxa"/>
            <w:shd w:val="clear" w:color="auto" w:fill="auto"/>
          </w:tcPr>
          <w:p w14:paraId="4555DC8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3002</w:t>
            </w:r>
          </w:p>
        </w:tc>
        <w:tc>
          <w:tcPr>
            <w:tcW w:w="2555" w:type="dxa"/>
          </w:tcPr>
          <w:p w14:paraId="09F90ED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17. ve 18. Yüzyıl Felsefe Tarihi II</w:t>
            </w:r>
          </w:p>
        </w:tc>
        <w:tc>
          <w:tcPr>
            <w:tcW w:w="1367" w:type="dxa"/>
          </w:tcPr>
          <w:p w14:paraId="32BC11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73F80D7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0E29E115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77AC9B7F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33D652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401B1F5A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2B1431BF" w14:textId="77777777" w:rsidTr="00523782">
        <w:tc>
          <w:tcPr>
            <w:tcW w:w="10915" w:type="dxa"/>
            <w:gridSpan w:val="8"/>
            <w:shd w:val="clear" w:color="auto" w:fill="auto"/>
          </w:tcPr>
          <w:p w14:paraId="57491E1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7.Yarıyıl</w:t>
            </w:r>
          </w:p>
        </w:tc>
      </w:tr>
      <w:tr w:rsidR="00F73B05" w:rsidRPr="00F73B05" w14:paraId="4D47BC50" w14:textId="77777777" w:rsidTr="00523782">
        <w:tc>
          <w:tcPr>
            <w:tcW w:w="1276" w:type="dxa"/>
            <w:shd w:val="clear" w:color="auto" w:fill="auto"/>
          </w:tcPr>
          <w:p w14:paraId="40C53A9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4001</w:t>
            </w:r>
          </w:p>
        </w:tc>
        <w:tc>
          <w:tcPr>
            <w:tcW w:w="2555" w:type="dxa"/>
          </w:tcPr>
          <w:p w14:paraId="696664C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Çağdaş Felsefe I</w:t>
            </w:r>
          </w:p>
        </w:tc>
        <w:tc>
          <w:tcPr>
            <w:tcW w:w="1367" w:type="dxa"/>
          </w:tcPr>
          <w:p w14:paraId="1835655D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537E5B4E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318193D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53120E33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6B7ABF7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7F4D231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09D88C70" w14:textId="77777777" w:rsidTr="00523782">
        <w:tc>
          <w:tcPr>
            <w:tcW w:w="10915" w:type="dxa"/>
            <w:gridSpan w:val="8"/>
            <w:shd w:val="clear" w:color="auto" w:fill="auto"/>
          </w:tcPr>
          <w:p w14:paraId="54102141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8.Yarıyıl</w:t>
            </w:r>
          </w:p>
        </w:tc>
      </w:tr>
      <w:tr w:rsidR="00F73B05" w:rsidRPr="00F73B05" w14:paraId="24213A73" w14:textId="77777777" w:rsidTr="00523782">
        <w:tc>
          <w:tcPr>
            <w:tcW w:w="1276" w:type="dxa"/>
            <w:shd w:val="clear" w:color="auto" w:fill="auto"/>
          </w:tcPr>
          <w:p w14:paraId="539065A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FEL 4002</w:t>
            </w:r>
          </w:p>
        </w:tc>
        <w:tc>
          <w:tcPr>
            <w:tcW w:w="2555" w:type="dxa"/>
          </w:tcPr>
          <w:p w14:paraId="65987DA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Çağdaş Felsefe II</w:t>
            </w:r>
          </w:p>
        </w:tc>
        <w:tc>
          <w:tcPr>
            <w:tcW w:w="1367" w:type="dxa"/>
          </w:tcPr>
          <w:p w14:paraId="26193C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1289" w:type="dxa"/>
          </w:tcPr>
          <w:p w14:paraId="312628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390" w:type="dxa"/>
          </w:tcPr>
          <w:p w14:paraId="1FFC9D69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392F770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6CF6E026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898" w:type="dxa"/>
          </w:tcPr>
          <w:p w14:paraId="5601F50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  <w:t>5</w:t>
            </w:r>
          </w:p>
        </w:tc>
      </w:tr>
      <w:tr w:rsidR="00F73B05" w:rsidRPr="00F73B05" w14:paraId="7725065A" w14:textId="77777777" w:rsidTr="00523782">
        <w:tc>
          <w:tcPr>
            <w:tcW w:w="1276" w:type="dxa"/>
          </w:tcPr>
          <w:p w14:paraId="29CC16C2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2555" w:type="dxa"/>
          </w:tcPr>
          <w:p w14:paraId="1591E72C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Cs/>
                <w:color w:val="333333"/>
                <w:sz w:val="18"/>
                <w:szCs w:val="18"/>
                <w:lang w:eastAsia="tr-TR"/>
              </w:rPr>
            </w:pPr>
          </w:p>
        </w:tc>
        <w:tc>
          <w:tcPr>
            <w:tcW w:w="1367" w:type="dxa"/>
          </w:tcPr>
          <w:p w14:paraId="195E3C88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1289" w:type="dxa"/>
          </w:tcPr>
          <w:p w14:paraId="4F44F410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4</w:t>
            </w:r>
          </w:p>
        </w:tc>
        <w:tc>
          <w:tcPr>
            <w:tcW w:w="1390" w:type="dxa"/>
          </w:tcPr>
          <w:p w14:paraId="2353EEA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810" w:type="dxa"/>
          </w:tcPr>
          <w:p w14:paraId="65F7DC54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330" w:type="dxa"/>
          </w:tcPr>
          <w:p w14:paraId="70CC63E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34</w:t>
            </w:r>
          </w:p>
        </w:tc>
        <w:tc>
          <w:tcPr>
            <w:tcW w:w="898" w:type="dxa"/>
          </w:tcPr>
          <w:p w14:paraId="6C2233AB" w14:textId="77777777" w:rsidR="00F73B05" w:rsidRPr="00F73B05" w:rsidRDefault="00F73B05" w:rsidP="00F73B05">
            <w:pPr>
              <w:widowControl w:val="0"/>
              <w:spacing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</w:pPr>
            <w:r w:rsidRPr="00F73B05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eastAsia="tr-TR"/>
              </w:rPr>
              <w:t>54</w:t>
            </w:r>
          </w:p>
        </w:tc>
      </w:tr>
    </w:tbl>
    <w:p w14:paraId="217C438A" w14:textId="77777777" w:rsid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3CF29419" w14:textId="5E3E9237" w:rsidR="00F73B05" w:rsidRDefault="00F73B05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PG 2.1.5 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 başına düşen öğrenci sayısı</w:t>
      </w:r>
    </w:p>
    <w:p w14:paraId="56086201" w14:textId="77777777" w:rsidR="00F73B05" w:rsidRPr="00F73B05" w:rsidRDefault="00F73B05" w:rsidP="00F73B05">
      <w:pPr>
        <w:widowControl w:val="0"/>
        <w:spacing w:after="0" w:line="276" w:lineRule="auto"/>
        <w:ind w:left="191"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412848C4" w14:textId="77777777" w:rsidR="00F73B05" w:rsidRPr="00F73B05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ı başına düşen öğrenci sayısı: 54</w:t>
      </w:r>
    </w:p>
    <w:p w14:paraId="417C5E32" w14:textId="77777777" w:rsidR="00F73B05" w:rsidRPr="00F73B05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ı başına düşen öğrenci sayısı: 23</w:t>
      </w:r>
    </w:p>
    <w:p w14:paraId="5B367995" w14:textId="77777777" w:rsidR="00F73B05" w:rsidRPr="00F73B05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ı başına düşen öğrenci sayısı: 17</w:t>
      </w:r>
    </w:p>
    <w:p w14:paraId="53E325AA" w14:textId="77777777" w:rsidR="00F73B05" w:rsidRPr="00F73B05" w:rsidRDefault="00F73B05" w:rsidP="00F73B05">
      <w:pPr>
        <w:widowControl w:val="0"/>
        <w:numPr>
          <w:ilvl w:val="0"/>
          <w:numId w:val="1"/>
        </w:numPr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Sınıfların </w:t>
      </w:r>
      <w:r w:rsidR="00726A12"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Akademik Danışman</w:t>
      </w:r>
      <w:r w:rsidRPr="00F73B05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ı başına düşen öğrenci sayısı: 7</w:t>
      </w:r>
    </w:p>
    <w:p w14:paraId="1656404F" w14:textId="4B7D9E7D" w:rsidR="00F73B05" w:rsidRDefault="00F73B05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2D35FFD2" w14:textId="0BA3F009" w:rsid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05E8957" w14:textId="77777777" w:rsidR="0016376F" w:rsidRP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16376F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>PG 2.3.2</w:t>
      </w:r>
      <w:r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 Oryantasyon toplantıları</w:t>
      </w:r>
    </w:p>
    <w:p w14:paraId="55C7BBED" w14:textId="77777777" w:rsidR="0016376F" w:rsidRPr="0016376F" w:rsidRDefault="0016376F" w:rsidP="0016376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4 Ekim 2024 tarihinde Oryantasyon toplantısı gerçekleştirildi.</w:t>
      </w:r>
    </w:p>
    <w:p w14:paraId="68362CF7" w14:textId="46A6D7A6" w:rsidR="00082969" w:rsidRPr="00A06D8F" w:rsidRDefault="0016376F" w:rsidP="00A06D8F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082969" w:rsidRPr="00A06D8F">
          <w:type w:val="continuous"/>
          <w:pgSz w:w="12240" w:h="15840"/>
          <w:pgMar w:top="1134" w:right="850" w:bottom="0" w:left="1440" w:header="0" w:footer="0" w:gutter="0"/>
          <w:cols w:space="708"/>
        </w:sectPr>
      </w:pPr>
      <w:r w:rsidRPr="0016376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 xml:space="preserve">Kanıt ve link: </w:t>
      </w:r>
      <w:hyperlink r:id="rId6" w:history="1">
        <w:r w:rsidRPr="0016376F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duyurular/felsefe-bolumu-oryantasyon-programi-r144.html</w:t>
        </w:r>
      </w:hyperlink>
    </w:p>
    <w:p w14:paraId="2CE65324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B1053DD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C6DF936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3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Üniversitenin toplum ve çevre yararına yaptığı faaliyetleri artırmak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01FE61BD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3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Toplumsal katkı faaliyetlerinin geliştirilmesi ve toplumun çevre üzerindeki etkisinin araştırılması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16F85053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3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Toplumsal duyarlılığı artıracak etkinlikler organize etmek</w:t>
      </w:r>
    </w:p>
    <w:p w14:paraId="4F2E50A1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3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Çevre duyarlılığına ilişkin etkinlik ve çalışmaların gerçekleştirilmesi</w:t>
      </w:r>
    </w:p>
    <w:p w14:paraId="3ED7FE1D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F3C7F44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EEB40A6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34"/>
        <w:gridCol w:w="713"/>
        <w:gridCol w:w="712"/>
        <w:gridCol w:w="713"/>
        <w:gridCol w:w="713"/>
        <w:gridCol w:w="713"/>
        <w:gridCol w:w="712"/>
        <w:gridCol w:w="713"/>
        <w:gridCol w:w="570"/>
        <w:gridCol w:w="713"/>
        <w:gridCol w:w="669"/>
      </w:tblGrid>
      <w:tr w:rsidR="00082969" w:rsidRPr="00082969" w14:paraId="4C174AA4" w14:textId="77777777" w:rsidTr="00523782">
        <w:trPr>
          <w:trHeight w:val="414"/>
        </w:trPr>
        <w:tc>
          <w:tcPr>
            <w:tcW w:w="3135" w:type="dxa"/>
          </w:tcPr>
          <w:p w14:paraId="321BFE57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bookmarkStart w:id="6" w:name="_heading=h.qsh70q" w:colFirst="0" w:colLast="0"/>
            <w:bookmarkEnd w:id="6"/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76F927DE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F7B6EC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4D5691C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0D22667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2024</w:t>
            </w:r>
          </w:p>
          <w:p w14:paraId="7BC0C1E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2CDBDEB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09FBC8A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3" w:type="dxa"/>
          </w:tcPr>
          <w:p w14:paraId="1B4D950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0A5ABF4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5669C8A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3344C8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2" w:type="dxa"/>
          </w:tcPr>
          <w:p w14:paraId="70B98D7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197472B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236256D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0EA92C1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0" w:type="dxa"/>
          </w:tcPr>
          <w:p w14:paraId="0B0DA05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24CBDFC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3" w:type="dxa"/>
          </w:tcPr>
          <w:p w14:paraId="3C53958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6D9D23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669" w:type="dxa"/>
          </w:tcPr>
          <w:p w14:paraId="4055B77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336BDD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4FF729F9" w14:textId="77777777" w:rsidTr="00523782">
        <w:trPr>
          <w:trHeight w:val="321"/>
        </w:trPr>
        <w:tc>
          <w:tcPr>
            <w:tcW w:w="3135" w:type="dxa"/>
          </w:tcPr>
          <w:p w14:paraId="34974EF8" w14:textId="77777777" w:rsidR="00082969" w:rsidRPr="00082969" w:rsidRDefault="00082969" w:rsidP="00082969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Öğrenciler tarafından gercekleştirilen sosyal sorumluluk faaliyetleri</w:t>
            </w:r>
          </w:p>
        </w:tc>
        <w:tc>
          <w:tcPr>
            <w:tcW w:w="713" w:type="dxa"/>
          </w:tcPr>
          <w:p w14:paraId="2BBD4E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18726B8B" w14:textId="4923877E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3" w:type="dxa"/>
          </w:tcPr>
          <w:p w14:paraId="78947F7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3" w:type="dxa"/>
          </w:tcPr>
          <w:p w14:paraId="73EB25D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F177DB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2" w:type="dxa"/>
          </w:tcPr>
          <w:p w14:paraId="633E18B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6046F26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0" w:type="dxa"/>
          </w:tcPr>
          <w:p w14:paraId="1CCE56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32C700A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69" w:type="dxa"/>
          </w:tcPr>
          <w:p w14:paraId="177072F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21BCFBBF" w14:textId="77777777" w:rsidTr="00523782">
        <w:trPr>
          <w:trHeight w:val="308"/>
        </w:trPr>
        <w:tc>
          <w:tcPr>
            <w:tcW w:w="3135" w:type="dxa"/>
          </w:tcPr>
          <w:p w14:paraId="581210CB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81B25B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2" w:type="dxa"/>
          </w:tcPr>
          <w:p w14:paraId="5481F15C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18152C25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7F4B331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02F5287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2" w:type="dxa"/>
          </w:tcPr>
          <w:p w14:paraId="121F49E9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556324D8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70" w:type="dxa"/>
          </w:tcPr>
          <w:p w14:paraId="578961F6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3" w:type="dxa"/>
          </w:tcPr>
          <w:p w14:paraId="4C7FFEFF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669" w:type="dxa"/>
          </w:tcPr>
          <w:p w14:paraId="6566544D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6A1285D5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3A5261A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1B39899" w14:textId="77777777" w:rsidR="00082969" w:rsidRPr="00082969" w:rsidRDefault="00082969" w:rsidP="00082969">
      <w:pPr>
        <w:spacing w:after="5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1F207A9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İK AMAÇ 4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lite kültürünü ve kurumsal kaynakları güçlendirmek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 </w:t>
      </w:r>
    </w:p>
    <w:p w14:paraId="6D1CD5AE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k Hedef 4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Paydaşlarla iletişimi güçlendirmek ve sürekliliğini sağlamak</w:t>
      </w:r>
    </w:p>
    <w:p w14:paraId="063E54A6" w14:textId="77777777" w:rsidR="00082969" w:rsidRPr="00082969" w:rsidRDefault="00082969" w:rsidP="00082969">
      <w:pPr>
        <w:widowControl w:val="0"/>
        <w:spacing w:after="0" w:line="276" w:lineRule="auto"/>
        <w:ind w:right="818"/>
        <w:rPr>
          <w:rFonts w:ascii="Times New Roman" w:eastAsia="Times New Roman" w:hAnsi="Times New Roman" w:cs="Times New Roman"/>
          <w:sz w:val="16"/>
          <w:szCs w:val="16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1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İç ve dış paydaşların buluşmasını sağlayacak ortak etkinlikler düzenlemek</w:t>
      </w:r>
    </w:p>
    <w:p w14:paraId="20420F17" w14:textId="77777777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2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İç paydaşlar olan öğrencilerimizden geri dönüşler almayı amaçlayan anketler uygulamak</w:t>
      </w:r>
    </w:p>
    <w:p w14:paraId="2149B455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bookmarkStart w:id="7" w:name="_heading=h.3as4poj" w:colFirst="0" w:colLast="0"/>
      <w:bookmarkEnd w:id="7"/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Strateji 4.3.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Mezunlarla buluşmayı amaçlayan etkinlikler düzenlemek</w:t>
      </w:r>
    </w:p>
    <w:p w14:paraId="2397E597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54F9AF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9F99A2D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53"/>
        <w:gridCol w:w="717"/>
        <w:gridCol w:w="716"/>
        <w:gridCol w:w="717"/>
        <w:gridCol w:w="717"/>
        <w:gridCol w:w="717"/>
        <w:gridCol w:w="716"/>
        <w:gridCol w:w="717"/>
        <w:gridCol w:w="573"/>
        <w:gridCol w:w="717"/>
        <w:gridCol w:w="741"/>
      </w:tblGrid>
      <w:tr w:rsidR="00082969" w:rsidRPr="00082969" w14:paraId="483426BD" w14:textId="77777777" w:rsidTr="00523782">
        <w:trPr>
          <w:trHeight w:val="392"/>
        </w:trPr>
        <w:tc>
          <w:tcPr>
            <w:tcW w:w="3153" w:type="dxa"/>
          </w:tcPr>
          <w:p w14:paraId="679C8803" w14:textId="77777777" w:rsidR="00082969" w:rsidRPr="00082969" w:rsidRDefault="00082969" w:rsidP="00082969">
            <w:pPr>
              <w:widowControl w:val="0"/>
              <w:spacing w:before="5" w:after="0" w:line="276" w:lineRule="auto"/>
              <w:ind w:left="191" w:right="-20"/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color w:val="333333"/>
                <w:sz w:val="18"/>
                <w:szCs w:val="18"/>
                <w:lang w:eastAsia="tr-TR"/>
              </w:rPr>
              <w:t>Performans Göstergeleri:</w:t>
            </w:r>
          </w:p>
          <w:p w14:paraId="7B1AC8DB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4D987DB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4</w:t>
            </w:r>
          </w:p>
          <w:p w14:paraId="6E1C58A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6" w:type="dxa"/>
          </w:tcPr>
          <w:p w14:paraId="50820A2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2024</w:t>
            </w:r>
          </w:p>
          <w:p w14:paraId="27CD8F4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B</w:t>
            </w:r>
          </w:p>
        </w:tc>
        <w:tc>
          <w:tcPr>
            <w:tcW w:w="717" w:type="dxa"/>
          </w:tcPr>
          <w:p w14:paraId="13FF823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4C32905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7" w:type="dxa"/>
          </w:tcPr>
          <w:p w14:paraId="4AD8C4E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5</w:t>
            </w:r>
          </w:p>
          <w:p w14:paraId="7905D31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F7EF92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752966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16" w:type="dxa"/>
          </w:tcPr>
          <w:p w14:paraId="504FDBC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6</w:t>
            </w:r>
          </w:p>
          <w:p w14:paraId="22B04A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02D845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4D3B185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573" w:type="dxa"/>
          </w:tcPr>
          <w:p w14:paraId="6F215216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7</w:t>
            </w:r>
          </w:p>
          <w:p w14:paraId="6C5714B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  <w:tc>
          <w:tcPr>
            <w:tcW w:w="717" w:type="dxa"/>
          </w:tcPr>
          <w:p w14:paraId="63C1D07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D687E4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</w:t>
            </w:r>
          </w:p>
        </w:tc>
        <w:tc>
          <w:tcPr>
            <w:tcW w:w="741" w:type="dxa"/>
          </w:tcPr>
          <w:p w14:paraId="4CC0C04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028</w:t>
            </w:r>
          </w:p>
          <w:p w14:paraId="199D723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</w:t>
            </w:r>
          </w:p>
        </w:tc>
      </w:tr>
      <w:tr w:rsidR="00082969" w:rsidRPr="00082969" w14:paraId="6F7D8686" w14:textId="77777777" w:rsidTr="00523782">
        <w:trPr>
          <w:trHeight w:val="304"/>
        </w:trPr>
        <w:tc>
          <w:tcPr>
            <w:tcW w:w="3153" w:type="dxa"/>
          </w:tcPr>
          <w:p w14:paraId="13BEEA51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Kariyer günleri etkinlik sayısı</w:t>
            </w:r>
          </w:p>
          <w:p w14:paraId="1E2FEE1C" w14:textId="77777777" w:rsidR="00082969" w:rsidRPr="00082969" w:rsidRDefault="00082969" w:rsidP="00082969">
            <w:pPr>
              <w:spacing w:after="0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7" w:type="dxa"/>
          </w:tcPr>
          <w:p w14:paraId="2FCE62FE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6" w:type="dxa"/>
          </w:tcPr>
          <w:p w14:paraId="1BB8744E" w14:textId="1A465F6D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7" w:type="dxa"/>
          </w:tcPr>
          <w:p w14:paraId="0E529980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7" w:type="dxa"/>
          </w:tcPr>
          <w:p w14:paraId="11D769B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0FFF5D63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16" w:type="dxa"/>
          </w:tcPr>
          <w:p w14:paraId="52AE5284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04A06A9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573" w:type="dxa"/>
          </w:tcPr>
          <w:p w14:paraId="19261E7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666C700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741" w:type="dxa"/>
          </w:tcPr>
          <w:p w14:paraId="6911EB52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23A1035" w14:textId="77777777" w:rsidTr="00523782">
        <w:trPr>
          <w:trHeight w:val="292"/>
        </w:trPr>
        <w:tc>
          <w:tcPr>
            <w:tcW w:w="3153" w:type="dxa"/>
          </w:tcPr>
          <w:p w14:paraId="3D9EA570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Sektörle tanışma günleri/ziyaret sayısı</w:t>
            </w:r>
          </w:p>
          <w:p w14:paraId="0A3D7CC0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3E79B07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17334E1C" w14:textId="18C791D8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7" w:type="dxa"/>
          </w:tcPr>
          <w:p w14:paraId="264857A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4058309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124DA352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477F41A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8076F3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5042D4B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EE6753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5A2BED4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6AD1020E" w14:textId="77777777" w:rsidTr="00523782">
        <w:trPr>
          <w:trHeight w:val="506"/>
        </w:trPr>
        <w:tc>
          <w:tcPr>
            <w:tcW w:w="3153" w:type="dxa"/>
          </w:tcPr>
          <w:p w14:paraId="688CBE88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Mezunlarla Buluşma Etkinlikleri Sayısı</w:t>
            </w:r>
          </w:p>
          <w:p w14:paraId="7A765C37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9BCB10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46DF3321" w14:textId="3B32DC9E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17" w:type="dxa"/>
          </w:tcPr>
          <w:p w14:paraId="7BB9429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0D3B9CC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42F9572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72905D9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27641499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4576ECDA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E6934A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25167D48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82969" w:rsidRPr="00082969" w14:paraId="5CFE2CA7" w14:textId="77777777" w:rsidTr="00523782">
        <w:trPr>
          <w:trHeight w:val="420"/>
        </w:trPr>
        <w:tc>
          <w:tcPr>
            <w:tcW w:w="3153" w:type="dxa"/>
          </w:tcPr>
          <w:p w14:paraId="6F48B730" w14:textId="77777777" w:rsidR="00082969" w:rsidRPr="00082969" w:rsidRDefault="00082969" w:rsidP="00082969">
            <w:pPr>
              <w:spacing w:after="1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53A8A00D" w14:textId="77777777" w:rsidR="00082969" w:rsidRPr="00082969" w:rsidRDefault="00082969" w:rsidP="00082969">
            <w:pPr>
              <w:widowControl w:val="0"/>
              <w:spacing w:after="0" w:line="276" w:lineRule="auto"/>
              <w:ind w:right="-20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  <w:t>Sektörel Teknik gezi sayısı</w:t>
            </w:r>
          </w:p>
          <w:p w14:paraId="0710F70E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30E28FE1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6" w:type="dxa"/>
          </w:tcPr>
          <w:p w14:paraId="7EB682A0" w14:textId="29466860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7" w:type="dxa"/>
          </w:tcPr>
          <w:p w14:paraId="3ABE36CD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7" w:type="dxa"/>
          </w:tcPr>
          <w:p w14:paraId="2E4927EC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478D4D38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16" w:type="dxa"/>
          </w:tcPr>
          <w:p w14:paraId="12D837E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0BE69675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573" w:type="dxa"/>
          </w:tcPr>
          <w:p w14:paraId="2826B6AF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717" w:type="dxa"/>
          </w:tcPr>
          <w:p w14:paraId="703B298B" w14:textId="77777777" w:rsidR="00082969" w:rsidRPr="00082969" w:rsidRDefault="00082969" w:rsidP="00082969">
            <w:pPr>
              <w:spacing w:after="5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8296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741" w:type="dxa"/>
          </w:tcPr>
          <w:p w14:paraId="28B5AEC3" w14:textId="77777777" w:rsidR="00082969" w:rsidRPr="00082969" w:rsidRDefault="00082969" w:rsidP="00082969">
            <w:pPr>
              <w:spacing w:after="5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1E03FD41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A176063" w14:textId="4DDFA90A" w:rsidR="00082969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Kanıtlar:</w:t>
      </w:r>
    </w:p>
    <w:p w14:paraId="1864BDCD" w14:textId="6BD231CB" w:rsidR="00A06D8F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9CD2E28" w14:textId="6EC9ACD6" w:rsidR="00A06D8F" w:rsidRDefault="00C23186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7" w:history="1">
        <w:r w:rsidR="00A06D8F" w:rsidRPr="00C87919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planlama-dersi-misafir-konusmacilar-kamuda-r152.html</w:t>
        </w:r>
      </w:hyperlink>
    </w:p>
    <w:p w14:paraId="1BE333E1" w14:textId="49F878AA" w:rsidR="00A06D8F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5C39F363" w14:textId="1DC1307D" w:rsidR="00A06D8F" w:rsidRDefault="00C23186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8" w:history="1">
        <w:r w:rsidR="00A06D8F" w:rsidRPr="00C87919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planlama-dersi-misafir-konusmacilar-girisi-r154.html</w:t>
        </w:r>
      </w:hyperlink>
    </w:p>
    <w:p w14:paraId="74E3FABD" w14:textId="176DF2E5" w:rsidR="00A06D8F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700BF99B" w14:textId="32BAE318" w:rsidR="00A06D8F" w:rsidRDefault="00C23186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  <w:hyperlink r:id="rId9" w:history="1">
        <w:r w:rsidR="00A06D8F" w:rsidRPr="00C87919">
          <w:rPr>
            <w:rStyle w:val="Hyperlink"/>
            <w:rFonts w:ascii="Times New Roman" w:eastAsia="Times New Roman" w:hAnsi="Times New Roman" w:cs="Times New Roman"/>
            <w:sz w:val="18"/>
            <w:szCs w:val="18"/>
            <w:lang w:eastAsia="tr-TR"/>
          </w:rPr>
          <w:t>https://felsefe.fef.comu.edu.tr/arsiv/etkinlikler/kariyer-planlama-dersi-misafir-konusmacilar-akadem-r158.html</w:t>
        </w:r>
      </w:hyperlink>
    </w:p>
    <w:p w14:paraId="71774D62" w14:textId="77777777" w:rsidR="00A06D8F" w:rsidRPr="00082969" w:rsidRDefault="00A06D8F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</w:pPr>
    </w:p>
    <w:p w14:paraId="0DD96B2B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8F102BF" w14:textId="77777777" w:rsidR="00082969" w:rsidRPr="00082969" w:rsidRDefault="00082969" w:rsidP="00082969">
      <w:pPr>
        <w:spacing w:after="9" w:line="276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A96CEF0" w14:textId="42920684" w:rsidR="00082969" w:rsidRPr="00082969" w:rsidRDefault="00082969" w:rsidP="00082969">
      <w:pPr>
        <w:widowControl w:val="0"/>
        <w:spacing w:after="0" w:line="276" w:lineRule="auto"/>
        <w:ind w:right="-20"/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sectPr w:rsidR="00082969" w:rsidRPr="00082969">
          <w:pgSz w:w="12240" w:h="15840"/>
          <w:pgMar w:top="1134" w:right="850" w:bottom="0" w:left="1440" w:header="0" w:footer="0" w:gutter="0"/>
          <w:cols w:space="708"/>
        </w:sectPr>
      </w:pP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*H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Hedeflenen *</w:t>
      </w:r>
      <w:r w:rsidRPr="00082969">
        <w:rPr>
          <w:rFonts w:ascii="Times New Roman" w:eastAsia="Times New Roman" w:hAnsi="Times New Roman" w:cs="Times New Roman"/>
          <w:b/>
          <w:color w:val="333333"/>
          <w:sz w:val="18"/>
          <w:szCs w:val="18"/>
          <w:lang w:eastAsia="tr-TR"/>
        </w:rPr>
        <w:t xml:space="preserve">B: </w:t>
      </w:r>
      <w:r w:rsidRPr="00082969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Başarıla</w:t>
      </w:r>
      <w:r w:rsidR="00A06D8F">
        <w:rPr>
          <w:rFonts w:ascii="Times New Roman" w:eastAsia="Times New Roman" w:hAnsi="Times New Roman" w:cs="Times New Roman"/>
          <w:color w:val="333333"/>
          <w:sz w:val="18"/>
          <w:szCs w:val="18"/>
          <w:lang w:eastAsia="tr-TR"/>
        </w:rPr>
        <w:t>n</w:t>
      </w:r>
    </w:p>
    <w:p w14:paraId="068DBAF6" w14:textId="77777777" w:rsidR="00082969" w:rsidRPr="00082969" w:rsidRDefault="00082969" w:rsidP="00082969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  <w:sectPr w:rsidR="00082969" w:rsidRPr="00082969">
          <w:type w:val="continuous"/>
          <w:pgSz w:w="12240" w:h="15840"/>
          <w:pgMar w:top="1134" w:right="850" w:bottom="0" w:left="1440" w:header="0" w:footer="0" w:gutter="0"/>
          <w:cols w:num="5" w:space="708" w:equalWidth="0">
            <w:col w:w="1754" w:space="294"/>
            <w:col w:w="1754" w:space="294"/>
            <w:col w:w="1754" w:space="294"/>
            <w:col w:w="1754" w:space="294"/>
            <w:col w:w="1754" w:space="0"/>
          </w:cols>
        </w:sectPr>
      </w:pPr>
    </w:p>
    <w:p w14:paraId="378FC4D3" w14:textId="77777777" w:rsidR="00DB47A2" w:rsidRDefault="00C23186"/>
    <w:sectPr w:rsidR="00DB47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E07CDB"/>
    <w:multiLevelType w:val="hybridMultilevel"/>
    <w:tmpl w:val="5AF495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jI1NzS3MLAwN7RU0lEKTi0uzszPAykwqgUAmls+1CwAAAA="/>
  </w:docVars>
  <w:rsids>
    <w:rsidRoot w:val="007E119B"/>
    <w:rsid w:val="000744B5"/>
    <w:rsid w:val="00082969"/>
    <w:rsid w:val="000B2F0E"/>
    <w:rsid w:val="000E41DC"/>
    <w:rsid w:val="0016376F"/>
    <w:rsid w:val="00201FCD"/>
    <w:rsid w:val="002169FC"/>
    <w:rsid w:val="00276DF2"/>
    <w:rsid w:val="002A096D"/>
    <w:rsid w:val="004826D8"/>
    <w:rsid w:val="004B44DB"/>
    <w:rsid w:val="00726A12"/>
    <w:rsid w:val="007776C2"/>
    <w:rsid w:val="00786AB2"/>
    <w:rsid w:val="007E119B"/>
    <w:rsid w:val="008013CF"/>
    <w:rsid w:val="00866D00"/>
    <w:rsid w:val="008B6B9A"/>
    <w:rsid w:val="00961638"/>
    <w:rsid w:val="00A06D8F"/>
    <w:rsid w:val="00A266ED"/>
    <w:rsid w:val="00B40D09"/>
    <w:rsid w:val="00BB1AA7"/>
    <w:rsid w:val="00C23186"/>
    <w:rsid w:val="00C64780"/>
    <w:rsid w:val="00CF6739"/>
    <w:rsid w:val="00D37405"/>
    <w:rsid w:val="00E24112"/>
    <w:rsid w:val="00E4150A"/>
    <w:rsid w:val="00ED0ECB"/>
    <w:rsid w:val="00F73B05"/>
    <w:rsid w:val="00FC0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CD171F"/>
  <w15:chartTrackingRefBased/>
  <w15:docId w15:val="{D7B51565-5093-4BF4-8730-D984D26D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B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B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lsefe.fef.comu.edu.tr/arsiv/etkinlikler/kariyer-planlama-dersi-misafir-konusmacilar-girisi-r154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elsefe.fef.comu.edu.tr/arsiv/etkinlikler/kariyer-planlama-dersi-misafir-konusmacilar-kamuda-r152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elsefe.fef.comu.edu.tr/arsiv/duyurular/felsefe-bolumu-oryantasyon-programi-r144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felsefe.fef.comu.edu.tr/arsiv/haberler/ic-ve-dis-paydaslarimizla-ogretim-plani-degerlendi-r116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elsefe.fef.comu.edu.tr/arsiv/etkinlikler/kariyer-planlama-dersi-misafir-konusmacilar-akadem-r15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123</Words>
  <Characters>6402</Characters>
  <Application>Microsoft Office Word</Application>
  <DocSecurity>0</DocSecurity>
  <Lines>53</Lines>
  <Paragraphs>15</Paragraphs>
  <ScaleCrop>false</ScaleCrop>
  <Company/>
  <LinksUpToDate>false</LinksUpToDate>
  <CharactersWithSpaces>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5-01-22T12:29:00Z</dcterms:created>
  <dcterms:modified xsi:type="dcterms:W3CDTF">2025-01-2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1c139caec28c988b60c200af7e95fd37a870cd06887690ec0e896631f16af</vt:lpwstr>
  </property>
</Properties>
</file>